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D177C5">
        <w:trPr>
          <w:trHeight w:val="409"/>
        </w:trPr>
        <w:tc>
          <w:tcPr>
            <w:tcW w:w="6328" w:type="dxa"/>
            <w:vAlign w:val="center"/>
          </w:tcPr>
          <w:p w14:paraId="18DCE8D7" w14:textId="5DFBC259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Name:</w:t>
            </w:r>
            <w:r w:rsidR="00393DCB">
              <w:rPr>
                <w:b/>
              </w:rPr>
              <w:t xml:space="preserve"> Catriona</w:t>
            </w:r>
          </w:p>
        </w:tc>
        <w:tc>
          <w:tcPr>
            <w:tcW w:w="4871" w:type="dxa"/>
            <w:vAlign w:val="center"/>
          </w:tcPr>
          <w:p w14:paraId="6DDD4842" w14:textId="241B62C6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393DCB">
              <w:rPr>
                <w:b/>
              </w:rPr>
              <w:t xml:space="preserve"> April. 20, 2021</w:t>
            </w:r>
          </w:p>
        </w:tc>
      </w:tr>
    </w:tbl>
    <w:p w14:paraId="693158EA" w14:textId="344DB349" w:rsidR="378088BB" w:rsidRPr="00D177C5" w:rsidRDefault="378088BB" w:rsidP="008F5EC5">
      <w:pPr>
        <w:pStyle w:val="NoSpacing"/>
        <w:rPr>
          <w:sz w:val="16"/>
          <w:szCs w:val="16"/>
        </w:rPr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:rsidRPr="00393DCB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07DE13EB" w:rsidR="00617A88" w:rsidRDefault="00617A88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21A207F4" w14:textId="07DE13EB" w:rsidR="00617A88" w:rsidRDefault="00617A88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395CE953" w14:textId="77777777" w:rsidR="00393DCB" w:rsidRDefault="00393DCB" w:rsidP="001F51D5"/>
          <w:p w14:paraId="3C6FDD4F" w14:textId="77777777" w:rsidR="00393DCB" w:rsidRPr="00393DCB" w:rsidRDefault="00393DCB" w:rsidP="00393DCB">
            <w:pPr>
              <w:rPr>
                <w:b/>
                <w:bCs/>
              </w:rPr>
            </w:pPr>
            <w:r w:rsidRPr="00393DCB">
              <w:rPr>
                <w:b/>
                <w:bCs/>
              </w:rPr>
              <w:t>In what areas, if any, do you feel your French has improved this quarter?</w:t>
            </w:r>
          </w:p>
          <w:p w14:paraId="2A89F678" w14:textId="77777777" w:rsidR="00393DCB" w:rsidRDefault="00393DCB" w:rsidP="00393DCB">
            <w:r>
              <w:t>I think that my vocabulary has really improved this quarter. It still needs a lot of growth but, it is a lot more than I knew before now.</w:t>
            </w:r>
          </w:p>
          <w:p w14:paraId="09C11A1C" w14:textId="77777777" w:rsidR="00393DCB" w:rsidRPr="00393DCB" w:rsidRDefault="00393DCB" w:rsidP="00393DCB">
            <w:pPr>
              <w:rPr>
                <w:b/>
                <w:bCs/>
              </w:rPr>
            </w:pPr>
            <w:r w:rsidRPr="00393DCB">
              <w:rPr>
                <w:b/>
                <w:bCs/>
              </w:rPr>
              <w:t>In what areas in French do you want to continue to grow?</w:t>
            </w:r>
          </w:p>
          <w:p w14:paraId="501366B5" w14:textId="77777777" w:rsidR="00393DCB" w:rsidRDefault="00393DCB" w:rsidP="00393DCB">
            <w:r>
              <w:t>I want to continue growing in my vocabulary and pronunciation because one of my weakest parts in French is pronunciation. I also want to grow in these areas because with these skill I would be able to have a decent conversation with someone in French.</w:t>
            </w:r>
          </w:p>
          <w:p w14:paraId="135812FC" w14:textId="77777777" w:rsidR="00393DCB" w:rsidRPr="00393DCB" w:rsidRDefault="00393DCB" w:rsidP="00393DCB">
            <w:pPr>
              <w:rPr>
                <w:b/>
                <w:bCs/>
              </w:rPr>
            </w:pPr>
            <w:r w:rsidRPr="00393DCB">
              <w:rPr>
                <w:b/>
                <w:bCs/>
              </w:rPr>
              <w:t>Choose any aspect of the course that you are the proudest of this semester. Explain why you chose this aspect.</w:t>
            </w:r>
          </w:p>
          <w:p w14:paraId="4FCF6130" w14:textId="1135C1CA" w:rsidR="00393DCB" w:rsidRDefault="00393DCB" w:rsidP="00393DCB">
            <w:r>
              <w:t xml:space="preserve">I am the proudest of my Tu </w:t>
            </w:r>
            <w:proofErr w:type="spellStart"/>
            <w:r>
              <w:t>seras</w:t>
            </w:r>
            <w:proofErr w:type="spellEnd"/>
            <w:r>
              <w:t xml:space="preserve"> </w:t>
            </w:r>
            <w:proofErr w:type="spellStart"/>
            <w:r>
              <w:t>une</w:t>
            </w:r>
            <w:proofErr w:type="spellEnd"/>
            <w:r>
              <w:t xml:space="preserve"> vedette project this quarter. I am the proudest of this project because I was using my new vocabulary and try to practice my pronunciation. </w:t>
            </w:r>
          </w:p>
          <w:p w14:paraId="565812DC" w14:textId="0BD86FC5" w:rsidR="00393DCB" w:rsidRDefault="00393DCB" w:rsidP="00393DCB"/>
          <w:p w14:paraId="094496FC" w14:textId="7B78C8D0" w:rsidR="00393DCB" w:rsidRPr="00393DCB" w:rsidRDefault="00393DCB" w:rsidP="00393DCB">
            <w:pPr>
              <w:rPr>
                <w:lang w:val="en-CA"/>
              </w:rPr>
            </w:pPr>
            <w:r w:rsidRPr="00393DCB">
              <w:rPr>
                <w:lang w:val="en-CA"/>
              </w:rPr>
              <w:t xml:space="preserve">With my Tu </w:t>
            </w:r>
            <w:proofErr w:type="spellStart"/>
            <w:r w:rsidRPr="00393DCB">
              <w:rPr>
                <w:lang w:val="en-CA"/>
              </w:rPr>
              <w:t>seras</w:t>
            </w:r>
            <w:proofErr w:type="spellEnd"/>
            <w:r w:rsidRPr="00393DCB">
              <w:rPr>
                <w:lang w:val="en-CA"/>
              </w:rPr>
              <w:t xml:space="preserve"> </w:t>
            </w:r>
            <w:proofErr w:type="spellStart"/>
            <w:r w:rsidRPr="00393DCB">
              <w:rPr>
                <w:lang w:val="en-CA"/>
              </w:rPr>
              <w:t>une</w:t>
            </w:r>
            <w:proofErr w:type="spellEnd"/>
            <w:r w:rsidRPr="00393DCB">
              <w:rPr>
                <w:lang w:val="en-CA"/>
              </w:rPr>
              <w:t xml:space="preserve"> vedette project I was</w:t>
            </w:r>
            <w:r>
              <w:rPr>
                <w:lang w:val="en-CA"/>
              </w:rPr>
              <w:t xml:space="preserve"> using my communication skills, critical thinking and personal awareness and responsibility. </w:t>
            </w:r>
            <w:r w:rsidR="00443B02">
              <w:rPr>
                <w:lang w:val="en-CA"/>
              </w:rPr>
              <w:t xml:space="preserve">With that project it pushed me out of my comfort zone but, it had me do a project I do not usually do. My communication skills because of the oral component. Critical thinking because I had to figure out what I was doing for the project and ended up making up </w:t>
            </w:r>
            <w:r w:rsidR="00027A8D">
              <w:rPr>
                <w:lang w:val="en-CA"/>
              </w:rPr>
              <w:t xml:space="preserve">a fake reality for this project. Then finally my personal awareness and responsibility skills to put it all together and chose what I included in the project. </w:t>
            </w:r>
            <w:r w:rsidR="00443B02">
              <w:rPr>
                <w:lang w:val="en-CA"/>
              </w:rPr>
              <w:t xml:space="preserve">It helps me strengthen my skills in French and in the core competencies. </w:t>
            </w:r>
          </w:p>
          <w:p w14:paraId="3B9649AC" w14:textId="77777777" w:rsidR="00443B02" w:rsidRDefault="00443B02" w:rsidP="001F51D5">
            <w:pPr>
              <w:rPr>
                <w:lang w:val="en-CA"/>
              </w:rPr>
            </w:pPr>
          </w:p>
          <w:p w14:paraId="5D9D14C5" w14:textId="077235AA" w:rsidR="00443B02" w:rsidRPr="00393DCB" w:rsidRDefault="00443B02" w:rsidP="001F51D5">
            <w:pPr>
              <w:rPr>
                <w:lang w:val="en-CA"/>
              </w:rPr>
            </w:pPr>
          </w:p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93DCB" w:rsidRDefault="00617A88" w:rsidP="003E72C0">
            <w:pPr>
              <w:jc w:val="center"/>
              <w:rPr>
                <w:lang w:val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777777" w:rsidR="008D70AC" w:rsidRDefault="008D70AC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526A8733" w14:textId="77777777" w:rsidR="008D70AC" w:rsidRDefault="008D70AC" w:rsidP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Pr="00393DCB" w:rsidRDefault="008D70AC" w:rsidP="007E62A0">
            <w:pPr>
              <w:jc w:val="center"/>
              <w:rPr>
                <w:b/>
                <w:sz w:val="18"/>
                <w:szCs w:val="18"/>
                <w:lang w:val="en-CA"/>
              </w:rPr>
            </w:pPr>
          </w:p>
          <w:p w14:paraId="7DBCB5E4" w14:textId="3ED34886" w:rsidR="008D70AC" w:rsidRPr="00393DCB" w:rsidRDefault="008D70AC" w:rsidP="007E62A0">
            <w:pPr>
              <w:jc w:val="center"/>
              <w:rPr>
                <w:b/>
                <w:sz w:val="18"/>
                <w:szCs w:val="18"/>
                <w:lang w:val="en-CA"/>
              </w:rPr>
            </w:pPr>
          </w:p>
          <w:p w14:paraId="0E588385" w14:textId="023639B9" w:rsidR="008D70AC" w:rsidRPr="00393DCB" w:rsidRDefault="008D70AC" w:rsidP="007E62A0">
            <w:pPr>
              <w:jc w:val="center"/>
              <w:rPr>
                <w:b/>
                <w:sz w:val="18"/>
                <w:szCs w:val="18"/>
                <w:lang w:val="en-CA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8D70AC" w:rsidRDefault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8D70AC" w:rsidRDefault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Pr="00112EF7" w:rsidRDefault="00695272" w:rsidP="00961344">
      <w:pPr>
        <w:pStyle w:val="NoSpacing"/>
        <w:rPr>
          <w:sz w:val="16"/>
          <w:szCs w:val="16"/>
          <w:lang w:val="en-CA" w:eastAsia="en-CA"/>
        </w:rPr>
      </w:pPr>
    </w:p>
    <w:p w14:paraId="665B719B" w14:textId="77777777" w:rsidR="00112EF7" w:rsidRDefault="008F5EC5" w:rsidP="00112EF7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043FEABF" w14:textId="77777777" w:rsidR="00112EF7" w:rsidRDefault="008F5EC5" w:rsidP="00112EF7">
      <w:pPr>
        <w:rPr>
          <w:b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45412B91" w:rsidR="00FF353A" w:rsidRPr="00112EF7" w:rsidRDefault="00FF353A" w:rsidP="00112EF7">
      <w:pPr>
        <w:pStyle w:val="ListParagraph"/>
        <w:numPr>
          <w:ilvl w:val="0"/>
          <w:numId w:val="1"/>
        </w:numPr>
        <w:rPr>
          <w:b/>
          <w:lang w:val="en-CA" w:eastAsia="en-CA"/>
        </w:rPr>
      </w:pP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eativethinkingcc</w:t>
      </w:r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criticalthinkingcc</w:t>
      </w:r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socialresponsibilitycc</w:t>
      </w:r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D177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112EF7">
      <w:footerReference w:type="default" r:id="rId19"/>
      <w:pgSz w:w="12240" w:h="15840" w:code="1"/>
      <w:pgMar w:top="284" w:right="720" w:bottom="709" w:left="720" w:header="113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BDEA0" w14:textId="77777777" w:rsidR="00A72C63" w:rsidRDefault="00A72C63" w:rsidP="00FE4E43">
      <w:pPr>
        <w:spacing w:after="0" w:line="240" w:lineRule="auto"/>
      </w:pPr>
      <w:r>
        <w:separator/>
      </w:r>
    </w:p>
  </w:endnote>
  <w:endnote w:type="continuationSeparator" w:id="0">
    <w:p w14:paraId="099DED95" w14:textId="77777777" w:rsidR="00A72C63" w:rsidRDefault="00A72C63" w:rsidP="00FE4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AA087" w14:textId="5D63E9E9" w:rsidR="00FE4E43" w:rsidRDefault="00FE4E43" w:rsidP="00D177C5">
    <w:pPr>
      <w:pStyle w:val="Footer"/>
      <w:ind w:left="720"/>
      <w:jc w:val="right"/>
    </w:pPr>
    <w:r>
      <w:rPr>
        <w:rFonts w:cstheme="minorHAnsi"/>
      </w:rPr>
      <w:t>©</w:t>
    </w:r>
    <w:r>
      <w:t>Riverside Secondary School</w:t>
    </w:r>
  </w:p>
  <w:p w14:paraId="4B4EECBE" w14:textId="77777777" w:rsidR="00FE4E43" w:rsidRDefault="00FE4E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6F769" w14:textId="77777777" w:rsidR="00A72C63" w:rsidRDefault="00A72C63" w:rsidP="00FE4E43">
      <w:pPr>
        <w:spacing w:after="0" w:line="240" w:lineRule="auto"/>
      </w:pPr>
      <w:r>
        <w:separator/>
      </w:r>
    </w:p>
  </w:footnote>
  <w:footnote w:type="continuationSeparator" w:id="0">
    <w:p w14:paraId="6DAF6F3F" w14:textId="77777777" w:rsidR="00A72C63" w:rsidRDefault="00A72C63" w:rsidP="00FE4E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E06055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Bid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Q2MzQDkoYmlko6SsGpxcWZ+XkgBYa1AH6vh8UsAAAA"/>
  </w:docVars>
  <w:rsids>
    <w:rsidRoot w:val="001F51D5"/>
    <w:rsid w:val="000161E0"/>
    <w:rsid w:val="00027A8D"/>
    <w:rsid w:val="000954F7"/>
    <w:rsid w:val="000D3303"/>
    <w:rsid w:val="000D5DA9"/>
    <w:rsid w:val="000E1AFC"/>
    <w:rsid w:val="001102E9"/>
    <w:rsid w:val="00112EF7"/>
    <w:rsid w:val="001F51D5"/>
    <w:rsid w:val="002446D7"/>
    <w:rsid w:val="00393DCB"/>
    <w:rsid w:val="003C4BA1"/>
    <w:rsid w:val="003E72C0"/>
    <w:rsid w:val="00421F40"/>
    <w:rsid w:val="00425264"/>
    <w:rsid w:val="00443B02"/>
    <w:rsid w:val="00457FCD"/>
    <w:rsid w:val="005763F1"/>
    <w:rsid w:val="00617A88"/>
    <w:rsid w:val="00695272"/>
    <w:rsid w:val="006A7666"/>
    <w:rsid w:val="006F217E"/>
    <w:rsid w:val="007026AF"/>
    <w:rsid w:val="00707F75"/>
    <w:rsid w:val="00717D6D"/>
    <w:rsid w:val="0074744A"/>
    <w:rsid w:val="0076627E"/>
    <w:rsid w:val="007E62A0"/>
    <w:rsid w:val="00816F64"/>
    <w:rsid w:val="0087144C"/>
    <w:rsid w:val="008D70AC"/>
    <w:rsid w:val="008E1A0B"/>
    <w:rsid w:val="008F008D"/>
    <w:rsid w:val="008F5EC5"/>
    <w:rsid w:val="00961344"/>
    <w:rsid w:val="009A78EC"/>
    <w:rsid w:val="00A72C63"/>
    <w:rsid w:val="00AA5131"/>
    <w:rsid w:val="00B23350"/>
    <w:rsid w:val="00B262D7"/>
    <w:rsid w:val="00B369B1"/>
    <w:rsid w:val="00B37CB3"/>
    <w:rsid w:val="00B8428A"/>
    <w:rsid w:val="00B92071"/>
    <w:rsid w:val="00CD0BB6"/>
    <w:rsid w:val="00D177C5"/>
    <w:rsid w:val="00D724AC"/>
    <w:rsid w:val="00E14818"/>
    <w:rsid w:val="00E956E4"/>
    <w:rsid w:val="00EB1ECE"/>
    <w:rsid w:val="00EC64F6"/>
    <w:rsid w:val="00F475E2"/>
    <w:rsid w:val="00FB1ED1"/>
    <w:rsid w:val="00FC73AD"/>
    <w:rsid w:val="00FE4E43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43"/>
  </w:style>
  <w:style w:type="paragraph" w:styleId="Footer">
    <w:name w:val="footer"/>
    <w:basedOn w:val="Normal"/>
    <w:link w:val="Foot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43"/>
  </w:style>
  <w:style w:type="character" w:styleId="Hyperlink">
    <w:name w:val="Hyperlink"/>
    <w:basedOn w:val="DefaultParagraphFont"/>
    <w:uiPriority w:val="99"/>
    <w:unhideWhenUsed/>
    <w:rsid w:val="00443B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3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D2B499DBE00140906059A9F1C87956" ma:contentTypeVersion="1" ma:contentTypeDescription="Create a new document." ma:contentTypeScope="" ma:versionID="9dfc592760f58587ff169a374ddc76d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2C5A7-E5BA-429E-B803-E193041AD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0E92B0F-D1B9-4474-BA53-01C290C9D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132S-Riddell, Catriona</cp:lastModifiedBy>
  <cp:revision>10</cp:revision>
  <dcterms:created xsi:type="dcterms:W3CDTF">2019-05-06T21:03:00Z</dcterms:created>
  <dcterms:modified xsi:type="dcterms:W3CDTF">2021-04-2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D2B499DBE00140906059A9F1C87956</vt:lpwstr>
  </property>
</Properties>
</file>